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5A83B" w14:textId="77777777" w:rsidR="00653FC3" w:rsidRDefault="00C63407" w:rsidP="00612D4C">
      <w:pPr>
        <w:spacing w:after="0" w:line="240" w:lineRule="auto"/>
        <w:jc w:val="center"/>
        <w:rPr>
          <w:rFonts w:ascii="Cambria" w:eastAsia="MS ??" w:hAnsi="Cambria" w:cs="Times New Roman"/>
          <w:color w:val="FF0000"/>
          <w:sz w:val="24"/>
          <w:szCs w:val="24"/>
        </w:rPr>
      </w:pPr>
      <w:r>
        <w:rPr>
          <w:rFonts w:ascii="Cambria" w:eastAsia="MS ??" w:hAnsi="Cambria" w:cs="Times New Roman"/>
          <w:noProof/>
          <w:color w:val="FF0000"/>
          <w:sz w:val="24"/>
          <w:szCs w:val="24"/>
          <w:lang w:eastAsia="hu-HU"/>
        </w:rPr>
        <w:drawing>
          <wp:anchor distT="0" distB="0" distL="114300" distR="114300" simplePos="0" relativeHeight="251658240" behindDoc="0" locked="0" layoutInCell="1" allowOverlap="1" wp14:anchorId="03E1AD95" wp14:editId="03CCCE0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035969" cy="714375"/>
            <wp:effectExtent l="0" t="0" r="2540" b="0"/>
            <wp:wrapSquare wrapText="bothSides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969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E63AFAF" w14:textId="77777777" w:rsidR="00C63407" w:rsidRDefault="00C63407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215794A8" w14:textId="77777777" w:rsidR="00C63407" w:rsidRDefault="00C63407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37EEC0D5" w14:textId="77777777" w:rsidR="00612D4C" w:rsidRDefault="00612D4C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5D687003" w14:textId="77777777" w:rsidR="00612D4C" w:rsidRDefault="00612D4C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0A9E0B9E" w14:textId="77777777" w:rsidR="00653FC3" w:rsidRPr="00653FC3" w:rsidRDefault="00653FC3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  <w:r w:rsidRPr="00653FC3">
        <w:rPr>
          <w:rFonts w:ascii="Times New Roman" w:eastAsia="MS ??" w:hAnsi="Times New Roman" w:cs="Times New Roman"/>
          <w:b/>
          <w:sz w:val="28"/>
          <w:szCs w:val="28"/>
        </w:rPr>
        <w:t xml:space="preserve">REGISZTRÁCIÓS ÍV </w:t>
      </w:r>
    </w:p>
    <w:p w14:paraId="6C306EC8" w14:textId="77777777" w:rsidR="00653FC3" w:rsidRPr="00653FC3" w:rsidRDefault="00653FC3" w:rsidP="00653FC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4"/>
          <w:szCs w:val="24"/>
        </w:rPr>
      </w:pPr>
    </w:p>
    <w:p w14:paraId="1916EC50" w14:textId="77777777" w:rsid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F748411" w14:textId="77777777" w:rsidR="00C63407" w:rsidRPr="00653FC3" w:rsidRDefault="00C63407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3FB5332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-142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személyes adatait!</w:t>
      </w:r>
    </w:p>
    <w:p w14:paraId="6BB388E4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i/>
          <w:sz w:val="24"/>
          <w:szCs w:val="24"/>
        </w:rPr>
      </w:pPr>
    </w:p>
    <w:p w14:paraId="619789F6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Név: </w:t>
      </w:r>
    </w:p>
    <w:p w14:paraId="0D949B61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ületési hely:</w:t>
      </w:r>
    </w:p>
    <w:p w14:paraId="19199921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ületési idő:</w:t>
      </w:r>
    </w:p>
    <w:p w14:paraId="06144602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emélyi igazolvány szám:</w:t>
      </w:r>
    </w:p>
    <w:p w14:paraId="52CE64FC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Édesanyja leánykori neve:</w:t>
      </w:r>
    </w:p>
    <w:p w14:paraId="53050278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Lakcím (irányítószámmal): </w:t>
      </w:r>
    </w:p>
    <w:p w14:paraId="023C9728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Telefonos elérhetőség:</w:t>
      </w:r>
    </w:p>
    <w:p w14:paraId="697F79AC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E-mail elérhetőség:</w:t>
      </w:r>
    </w:p>
    <w:p w14:paraId="5A6BB8C4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19C1CA7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D0430A0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Amennyiben felsőoktatási intézményben tanul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z intézmény nevét!</w:t>
      </w:r>
    </w:p>
    <w:p w14:paraId="74CA2AA3" w14:textId="77777777" w:rsidR="00653FC3" w:rsidRPr="00653FC3" w:rsidRDefault="00653FC3" w:rsidP="00653FC3">
      <w:pPr>
        <w:spacing w:after="0" w:line="240" w:lineRule="auto"/>
        <w:ind w:left="720"/>
        <w:rPr>
          <w:rFonts w:ascii="Times New Roman" w:eastAsia="MS ??" w:hAnsi="Times New Roman" w:cs="Times New Roman"/>
          <w:b/>
          <w:sz w:val="24"/>
          <w:szCs w:val="24"/>
        </w:rPr>
      </w:pPr>
    </w:p>
    <w:p w14:paraId="0AD2981E" w14:textId="77777777" w:rsid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Felsőoktatási intézmény neve:</w:t>
      </w:r>
    </w:p>
    <w:p w14:paraId="4C2275C3" w14:textId="77777777" w:rsidR="00886D83" w:rsidRPr="00653FC3" w:rsidRDefault="00886D8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</w:p>
    <w:p w14:paraId="610CA2E3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Évfolyam:</w:t>
      </w:r>
    </w:p>
    <w:p w14:paraId="3CD1D1A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863EE4B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CB9A72A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494EA9A9" w14:textId="77777777" w:rsidR="00653FC3" w:rsidRDefault="00653FC3" w:rsidP="00886D83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Amennyiben munkahelye van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nnak nevét és a beosztását!</w:t>
      </w:r>
    </w:p>
    <w:p w14:paraId="69CF8319" w14:textId="77777777" w:rsidR="00886D83" w:rsidRPr="00653FC3" w:rsidRDefault="00886D83" w:rsidP="00886D8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8E53397" w14:textId="77777777" w:rsid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Munkahely neve:</w:t>
      </w:r>
    </w:p>
    <w:p w14:paraId="6BF91C11" w14:textId="77777777" w:rsidR="00886D83" w:rsidRPr="00653FC3" w:rsidRDefault="00886D8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</w:p>
    <w:p w14:paraId="4EB6ADD0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Beosztás: </w:t>
      </w:r>
    </w:p>
    <w:p w14:paraId="5136E54B" w14:textId="77777777" w:rsidR="00653FC3" w:rsidRDefault="00653FC3" w:rsidP="00653FC3">
      <w:pPr>
        <w:spacing w:after="0" w:line="480" w:lineRule="auto"/>
        <w:ind w:left="709"/>
        <w:rPr>
          <w:rFonts w:ascii="Times New Roman" w:eastAsia="MS ??" w:hAnsi="Times New Roman" w:cs="Times New Roman"/>
          <w:sz w:val="24"/>
          <w:szCs w:val="24"/>
        </w:rPr>
      </w:pPr>
    </w:p>
    <w:p w14:paraId="42075B31" w14:textId="77777777" w:rsidR="00C63407" w:rsidRPr="00653FC3" w:rsidRDefault="00C63407" w:rsidP="00653FC3">
      <w:pPr>
        <w:spacing w:after="0" w:line="480" w:lineRule="auto"/>
        <w:ind w:left="709"/>
        <w:rPr>
          <w:rFonts w:ascii="Times New Roman" w:eastAsia="MS ??" w:hAnsi="Times New Roman" w:cs="Times New Roman"/>
          <w:sz w:val="24"/>
          <w:szCs w:val="24"/>
        </w:rPr>
      </w:pPr>
    </w:p>
    <w:p w14:paraId="2F4244B0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Amennyiben publikált a kisebbségvédelem területén (pl.: diplomamunka, szakdolgozat, </w:t>
      </w:r>
      <w:proofErr w:type="spellStart"/>
      <w:r w:rsidRPr="00653FC3">
        <w:rPr>
          <w:rFonts w:ascii="Times New Roman" w:eastAsia="MS ??" w:hAnsi="Times New Roman" w:cs="Times New Roman"/>
          <w:b/>
          <w:sz w:val="24"/>
          <w:szCs w:val="24"/>
        </w:rPr>
        <w:t>tdk</w:t>
      </w:r>
      <w:proofErr w:type="spellEnd"/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stb.)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 tanulmány címét és pontosabb témáját!</w:t>
      </w:r>
    </w:p>
    <w:p w14:paraId="1C51DE4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BC8B7BD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E3D89C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9DA7E8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E3459C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965209A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7A090B6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5DC44A7" w14:textId="77777777" w:rsidR="00886D83" w:rsidRP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E42666C" w14:textId="77777777" w:rsid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4604070" w14:textId="77777777" w:rsidR="00886D83" w:rsidRP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B94BE42" w14:textId="77777777" w:rsidR="00A22454" w:rsidRPr="00886D83" w:rsidRDefault="00A22454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453E550" w14:textId="77777777" w:rsidR="00A22454" w:rsidRPr="00886D83" w:rsidRDefault="00A22454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190E0F0" w14:textId="77777777" w:rsidR="00A22454" w:rsidRPr="00886D83" w:rsidRDefault="00A22454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Times New Roman" w:eastAsia="MS ??" w:hAnsi="Times New Roman" w:cs="Times New Roman"/>
          <w:b/>
          <w:sz w:val="24"/>
          <w:szCs w:val="24"/>
        </w:rPr>
      </w:pPr>
      <w:r w:rsidRPr="00886D83">
        <w:rPr>
          <w:rFonts w:ascii="Times New Roman" w:eastAsia="MS ??" w:hAnsi="Times New Roman" w:cs="Times New Roman"/>
          <w:b/>
          <w:sz w:val="24"/>
          <w:szCs w:val="24"/>
        </w:rPr>
        <w:t>Kérjük, adja meg, honnan értesült a nyári egyetemről</w:t>
      </w:r>
      <w:r w:rsidR="00886D83" w:rsidRPr="00886D83">
        <w:rPr>
          <w:rFonts w:ascii="Times New Roman" w:eastAsia="MS ??" w:hAnsi="Times New Roman" w:cs="Times New Roman"/>
          <w:b/>
          <w:sz w:val="24"/>
          <w:szCs w:val="24"/>
        </w:rPr>
        <w:t xml:space="preserve"> (pl.: internet, ismerős, egyetem, munkahely) </w:t>
      </w:r>
    </w:p>
    <w:p w14:paraId="5E123DD6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CDB353F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096B16B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0210F5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F5662A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013BB82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00D3ED3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72FDAE7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1ED96E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2C1F76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63CB42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i/>
          <w:sz w:val="24"/>
          <w:szCs w:val="24"/>
        </w:rPr>
      </w:pPr>
    </w:p>
    <w:p w14:paraId="71D853E5" w14:textId="77777777" w:rsid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3177194" w14:textId="77777777" w:rsid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56CF823" w14:textId="77777777" w:rsidR="00646F15" w:rsidRP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646F15">
        <w:rPr>
          <w:rFonts w:ascii="Times New Roman" w:eastAsia="Calibri" w:hAnsi="Times New Roman" w:cs="Times New Roman"/>
          <w:i/>
          <w:sz w:val="24"/>
          <w:szCs w:val="24"/>
        </w:rPr>
        <w:t xml:space="preserve">A nyári egyetemre történő jelentkezés előtt, kérjük, hogy olvassa el a KJI adatvédelmi tájékoztatóját: </w:t>
      </w:r>
      <w:hyperlink r:id="rId8" w:history="1">
        <w:r w:rsidRPr="00646F15">
          <w:rPr>
            <w:rFonts w:ascii="Times New Roman" w:eastAsia="Calibri" w:hAnsi="Times New Roman" w:cs="Times New Roman"/>
            <w:i/>
            <w:color w:val="0000FF"/>
            <w:sz w:val="24"/>
            <w:szCs w:val="24"/>
            <w:u w:val="single"/>
          </w:rPr>
          <w:t>https://www.kji.hu/adatvedelem/</w:t>
        </w:r>
      </w:hyperlink>
    </w:p>
    <w:p w14:paraId="40780120" w14:textId="77777777" w:rsidR="00646F15" w:rsidRP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646F15">
        <w:rPr>
          <w:rFonts w:ascii="Times New Roman" w:eastAsia="Calibri" w:hAnsi="Times New Roman" w:cs="Times New Roman"/>
          <w:i/>
          <w:sz w:val="24"/>
          <w:szCs w:val="24"/>
        </w:rPr>
        <w:t>A jelentkezés benyújtásával – erre vonatkozó kifejezés kérés hiányában – a Pályázó hozzájárul az adatkezeléshez, melyet bármikor visszavonhat.</w:t>
      </w:r>
    </w:p>
    <w:p w14:paraId="56CFFB1F" w14:textId="77777777" w:rsidR="00EE3B8D" w:rsidRDefault="005F6F32"/>
    <w:sectPr w:rsidR="00EE3B8D" w:rsidSect="00886D83">
      <w:headerReference w:type="default" r:id="rId9"/>
      <w:pgSz w:w="11900" w:h="16840"/>
      <w:pgMar w:top="1440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C6C7E" w14:textId="77777777" w:rsidR="005F6F32" w:rsidRDefault="005F6F32" w:rsidP="00D26199">
      <w:pPr>
        <w:spacing w:after="0" w:line="240" w:lineRule="auto"/>
      </w:pPr>
      <w:r>
        <w:separator/>
      </w:r>
    </w:p>
  </w:endnote>
  <w:endnote w:type="continuationSeparator" w:id="0">
    <w:p w14:paraId="7287F894" w14:textId="77777777" w:rsidR="005F6F32" w:rsidRDefault="005F6F32" w:rsidP="00D2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E9401" w14:textId="77777777" w:rsidR="005F6F32" w:rsidRDefault="005F6F32" w:rsidP="00D26199">
      <w:pPr>
        <w:spacing w:after="0" w:line="240" w:lineRule="auto"/>
      </w:pPr>
      <w:r>
        <w:separator/>
      </w:r>
    </w:p>
  </w:footnote>
  <w:footnote w:type="continuationSeparator" w:id="0">
    <w:p w14:paraId="0BEDFC05" w14:textId="77777777" w:rsidR="005F6F32" w:rsidRDefault="005F6F32" w:rsidP="00D26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EF276" w14:textId="77777777" w:rsidR="00D26199" w:rsidRDefault="00D2619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26201"/>
    <w:multiLevelType w:val="hybridMultilevel"/>
    <w:tmpl w:val="E194A5CE"/>
    <w:lvl w:ilvl="0" w:tplc="697C439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7Q0MzKyNLA0tDBU0lEKTi0uzszPAykwrAUA4p2ViiwAAAA="/>
  </w:docVars>
  <w:rsids>
    <w:rsidRoot w:val="00653FC3"/>
    <w:rsid w:val="002B6765"/>
    <w:rsid w:val="00322042"/>
    <w:rsid w:val="003A03FE"/>
    <w:rsid w:val="003C5D90"/>
    <w:rsid w:val="00462FFD"/>
    <w:rsid w:val="004D378C"/>
    <w:rsid w:val="005005BE"/>
    <w:rsid w:val="005F6F32"/>
    <w:rsid w:val="00612D4C"/>
    <w:rsid w:val="00646F15"/>
    <w:rsid w:val="00653FC3"/>
    <w:rsid w:val="007D1735"/>
    <w:rsid w:val="008215B4"/>
    <w:rsid w:val="00857429"/>
    <w:rsid w:val="00886D83"/>
    <w:rsid w:val="009106D8"/>
    <w:rsid w:val="00A22454"/>
    <w:rsid w:val="00AB5EA6"/>
    <w:rsid w:val="00C6164A"/>
    <w:rsid w:val="00C63407"/>
    <w:rsid w:val="00CC576E"/>
    <w:rsid w:val="00D12F14"/>
    <w:rsid w:val="00D26199"/>
    <w:rsid w:val="00EF00F0"/>
    <w:rsid w:val="00EF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CB48BB"/>
  <w15:docId w15:val="{FF982CDE-AF86-45A0-A98B-C56D4A6FF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00F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22454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26199"/>
  </w:style>
  <w:style w:type="paragraph" w:styleId="llb">
    <w:name w:val="footer"/>
    <w:basedOn w:val="Norml"/>
    <w:link w:val="llb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26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4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felhasználó</dc:creator>
  <cp:lastModifiedBy>4 - Lektor</cp:lastModifiedBy>
  <cp:revision>2</cp:revision>
  <dcterms:created xsi:type="dcterms:W3CDTF">2021-04-28T08:30:00Z</dcterms:created>
  <dcterms:modified xsi:type="dcterms:W3CDTF">2021-04-28T08:30:00Z</dcterms:modified>
</cp:coreProperties>
</file>